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66EAB" w14:textId="77777777" w:rsidR="00417911" w:rsidRPr="00417911" w:rsidRDefault="00417911" w:rsidP="00417911">
      <w:pPr>
        <w:rPr>
          <w:lang w:val="en-US"/>
        </w:rPr>
      </w:pPr>
    </w:p>
    <w:p w14:paraId="385B1CC9" w14:textId="5FC6C8E3" w:rsidR="00417911" w:rsidRPr="00906D27" w:rsidRDefault="00417911" w:rsidP="00417911">
      <w:pPr>
        <w:pStyle w:val="Heading2"/>
        <w:rPr>
          <w:lang w:val="en-US"/>
        </w:rPr>
      </w:pPr>
      <w:r>
        <w:rPr>
          <w:lang w:val="en-US"/>
        </w:rPr>
        <w:t>Sav</w:t>
      </w:r>
      <w:r>
        <w:rPr>
          <w:lang w:val="en-US"/>
        </w:rPr>
        <w:t>e slope</w:t>
      </w:r>
      <w:r>
        <w:rPr>
          <w:lang w:val="en-US"/>
        </w:rPr>
        <w:t xml:space="preserve"> data locally</w:t>
      </w:r>
    </w:p>
    <w:p w14:paraId="1A6C1533" w14:textId="45E85180" w:rsidR="00417911" w:rsidRDefault="00417911" w:rsidP="0041791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  <w:r w:rsidRPr="00417911">
        <w:rPr>
          <w:rFonts w:ascii="Times New Roman" w:hAnsi="Times New Roman" w:cs="Times New Roman"/>
          <w:kern w:val="0"/>
          <w:sz w:val="24"/>
          <w:szCs w:val="24"/>
          <w:lang w:val="en-US"/>
        </w:rPr>
        <w:t>runSaveFooofParamIndividualSubject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: calls 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s</w:t>
      </w:r>
      <w:r w:rsidRPr="00417911">
        <w:rPr>
          <w:rFonts w:ascii="Times New Roman" w:hAnsi="Times New Roman" w:cs="Times New Roman"/>
          <w:kern w:val="0"/>
          <w:sz w:val="24"/>
          <w:szCs w:val="24"/>
          <w:lang w:val="en-US"/>
        </w:rPr>
        <w:t>aveFooofParamIndividualSubject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that reads 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power spectral density (PSD) d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ata (data stored 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in power project codes, you have to specify the sourse in </w:t>
      </w:r>
      <w:r w:rsidRPr="00417911">
        <w:rPr>
          <w:rFonts w:ascii="Times New Roman" w:hAnsi="Times New Roman" w:cs="Times New Roman"/>
          <w:i/>
          <w:iCs/>
          <w:kern w:val="0"/>
          <w:sz w:val="24"/>
          <w:szCs w:val="24"/>
          <w:lang w:val="en-US"/>
        </w:rPr>
        <w:t>folderSourceString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) and saves 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slope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related information locally in savedData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/FOOOF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. The remaining programs just read the data stored locally, and therefore can work even if 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PSD data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is unavailable.</w:t>
      </w:r>
    </w:p>
    <w:p w14:paraId="3F7618A0" w14:textId="16CDDEB0" w:rsidR="00417911" w:rsidRDefault="00417911" w:rsidP="00417911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s</w:t>
      </w:r>
      <w:r w:rsidRPr="00417911">
        <w:rPr>
          <w:rFonts w:ascii="Times New Roman" w:hAnsi="Times New Roman" w:cs="Times New Roman"/>
          <w:kern w:val="0"/>
          <w:sz w:val="24"/>
          <w:szCs w:val="24"/>
          <w:lang w:val="en-US"/>
        </w:rPr>
        <w:t>aveFooofParamIndividualSubject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: This is the program used by s</w:t>
      </w:r>
      <w:r w:rsidRPr="00417911">
        <w:rPr>
          <w:rFonts w:ascii="Times New Roman" w:hAnsi="Times New Roman" w:cs="Times New Roman"/>
          <w:kern w:val="0"/>
          <w:sz w:val="24"/>
          <w:szCs w:val="24"/>
          <w:lang w:val="en-US"/>
        </w:rPr>
        <w:t>aveFooofParamIndividualSubject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to get 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slope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data.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</w:t>
      </w:r>
      <w:r w:rsidR="00461B5E"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Ensure that fooof is installed on the system and </w:t>
      </w:r>
      <w:r w:rsidR="002F757B">
        <w:rPr>
          <w:rFonts w:ascii="Times New Roman" w:hAnsi="Times New Roman" w:cs="Times New Roman"/>
          <w:kern w:val="0"/>
          <w:sz w:val="24"/>
          <w:szCs w:val="24"/>
          <w:lang w:val="en-US"/>
        </w:rPr>
        <w:t>‘</w:t>
      </w:r>
      <w:r w:rsidR="00461B5E">
        <w:rPr>
          <w:rFonts w:ascii="Times New Roman" w:hAnsi="Times New Roman" w:cs="Times New Roman"/>
          <w:kern w:val="0"/>
          <w:sz w:val="24"/>
          <w:szCs w:val="24"/>
          <w:lang w:val="en-US"/>
        </w:rPr>
        <w:t>fooof</w:t>
      </w:r>
      <w:r w:rsidR="002F757B">
        <w:rPr>
          <w:rFonts w:ascii="Times New Roman" w:hAnsi="Times New Roman" w:cs="Times New Roman"/>
          <w:kern w:val="0"/>
          <w:sz w:val="24"/>
          <w:szCs w:val="24"/>
          <w:lang w:val="en-US"/>
        </w:rPr>
        <w:t>c</w:t>
      </w:r>
      <w:r w:rsidR="00461B5E">
        <w:rPr>
          <w:rFonts w:ascii="Times New Roman" w:hAnsi="Times New Roman" w:cs="Times New Roman"/>
          <w:kern w:val="0"/>
          <w:sz w:val="24"/>
          <w:szCs w:val="24"/>
          <w:lang w:val="en-US"/>
        </w:rPr>
        <w:t>odes</w:t>
      </w:r>
      <w:r w:rsidR="002F757B">
        <w:rPr>
          <w:rFonts w:ascii="Times New Roman" w:hAnsi="Times New Roman" w:cs="Times New Roman"/>
          <w:kern w:val="0"/>
          <w:sz w:val="24"/>
          <w:szCs w:val="24"/>
          <w:lang w:val="en-US"/>
        </w:rPr>
        <w:t>’</w:t>
      </w:r>
      <w:r w:rsidR="002565AF"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from the ‘slope project’</w:t>
      </w:r>
      <w:r w:rsidR="00461B5E"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are on the path </w:t>
      </w:r>
      <w:r w:rsidR="002565AF">
        <w:rPr>
          <w:rFonts w:ascii="Times New Roman" w:hAnsi="Times New Roman" w:cs="Times New Roman"/>
          <w:kern w:val="0"/>
          <w:sz w:val="24"/>
          <w:szCs w:val="24"/>
          <w:lang w:val="en-US"/>
        </w:rPr>
        <w:t>.</w:t>
      </w:r>
    </w:p>
    <w:p w14:paraId="309B7676" w14:textId="77777777" w:rsidR="00417911" w:rsidRDefault="00417911" w:rsidP="0041791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</w:p>
    <w:p w14:paraId="571C5985" w14:textId="77777777" w:rsidR="00417911" w:rsidRDefault="00417911" w:rsidP="0041791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</w:p>
    <w:p w14:paraId="75A3162F" w14:textId="30C85F29" w:rsidR="00417911" w:rsidRDefault="00417911" w:rsidP="00417911">
      <w:pPr>
        <w:pStyle w:val="Heading2"/>
        <w:rPr>
          <w:lang w:val="en-US"/>
        </w:rPr>
      </w:pPr>
      <w:r>
        <w:rPr>
          <w:lang w:val="en-US"/>
        </w:rPr>
        <w:t>Compare</w:t>
      </w:r>
      <w:r>
        <w:rPr>
          <w:lang w:val="en-US"/>
        </w:rPr>
        <w:t xml:space="preserve"> </w:t>
      </w:r>
      <w:r>
        <w:rPr>
          <w:lang w:val="en-US"/>
        </w:rPr>
        <w:t>slope</w:t>
      </w:r>
      <w:r>
        <w:rPr>
          <w:lang w:val="en-US"/>
        </w:rPr>
        <w:t xml:space="preserve"> data for </w:t>
      </w:r>
      <w:r>
        <w:rPr>
          <w:lang w:val="en-US"/>
        </w:rPr>
        <w:t>meditators vs controls</w:t>
      </w:r>
    </w:p>
    <w:p w14:paraId="21591487" w14:textId="77777777" w:rsidR="00417911" w:rsidRDefault="00417911" w:rsidP="0041791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  <w:r w:rsidRPr="00417911">
        <w:rPr>
          <w:rFonts w:ascii="Times New Roman" w:hAnsi="Times New Roman" w:cs="Times New Roman"/>
          <w:kern w:val="0"/>
          <w:sz w:val="24"/>
          <w:szCs w:val="24"/>
          <w:lang w:val="en-US"/>
        </w:rPr>
        <w:t>runDisplayAperiodicDataAllSubjects</w:t>
      </w:r>
      <w:r w:rsidRPr="00AD365D"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: Runs a GUI which allows 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slope</w:t>
      </w:r>
      <w:r w:rsidRPr="00AD365D"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data to be viewed for different combinations. </w:t>
      </w:r>
      <w:r w:rsidRPr="00AD365D">
        <w:rPr>
          <w:rFonts w:ascii="Times New Roman" w:hAnsi="Times New Roman" w:cs="Times New Roman"/>
          <w:kern w:val="0"/>
          <w:sz w:val="24"/>
          <w:szCs w:val="24"/>
          <w:highlight w:val="yellow"/>
          <w:lang w:val="en-US"/>
        </w:rPr>
        <w:t>Use this program to explore the data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. </w:t>
      </w:r>
    </w:p>
    <w:p w14:paraId="18B08187" w14:textId="76721942" w:rsidR="00417911" w:rsidRPr="00AD365D" w:rsidRDefault="00417911" w:rsidP="00417911">
      <w:pPr>
        <w:widowControl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The data is saved for freqWidth 86, so do not change anything in freqRange tab. </w:t>
      </w:r>
    </w:p>
    <w:p w14:paraId="4665CA65" w14:textId="6D9644D0" w:rsidR="00417911" w:rsidRDefault="00417911" w:rsidP="0041791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d</w:t>
      </w:r>
      <w:r w:rsidRPr="00417911">
        <w:rPr>
          <w:rFonts w:ascii="Times New Roman" w:hAnsi="Times New Roman" w:cs="Times New Roman"/>
          <w:kern w:val="0"/>
          <w:sz w:val="24"/>
          <w:szCs w:val="24"/>
          <w:lang w:val="en-US"/>
        </w:rPr>
        <w:t>isplayAperiodicDataAllSubjects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: The main program to average the data across subjects. Called by </w:t>
      </w:r>
      <w:r w:rsidRPr="00417911">
        <w:rPr>
          <w:rFonts w:ascii="Times New Roman" w:hAnsi="Times New Roman" w:cs="Times New Roman"/>
          <w:kern w:val="0"/>
          <w:sz w:val="24"/>
          <w:szCs w:val="24"/>
          <w:lang w:val="en-US"/>
        </w:rPr>
        <w:t>runDisplayAperiodicDataAllSubjects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.</w:t>
      </w:r>
    </w:p>
    <w:p w14:paraId="4A1260EE" w14:textId="77777777" w:rsidR="00417911" w:rsidRDefault="00417911" w:rsidP="00417911">
      <w:pPr>
        <w:rPr>
          <w:lang w:val="en-US"/>
        </w:rPr>
      </w:pPr>
    </w:p>
    <w:p w14:paraId="01F3D48B" w14:textId="2873833D" w:rsidR="00417911" w:rsidRDefault="00417911" w:rsidP="00417911">
      <w:pPr>
        <w:pStyle w:val="Heading2"/>
        <w:rPr>
          <w:lang w:val="en-US"/>
        </w:rPr>
      </w:pPr>
      <w:r>
        <w:rPr>
          <w:lang w:val="en-US"/>
        </w:rPr>
        <w:t xml:space="preserve">Compare slope data </w:t>
      </w:r>
      <w:r>
        <w:rPr>
          <w:lang w:val="en-US"/>
        </w:rPr>
        <w:t>across protocols for different subjects</w:t>
      </w:r>
    </w:p>
    <w:p w14:paraId="022D8CBA" w14:textId="39BD2464" w:rsidR="00417911" w:rsidRDefault="00417911" w:rsidP="0041791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  <w:r w:rsidRPr="00417911">
        <w:rPr>
          <w:rFonts w:ascii="Times New Roman" w:hAnsi="Times New Roman" w:cs="Times New Roman"/>
          <w:kern w:val="0"/>
          <w:sz w:val="24"/>
          <w:szCs w:val="24"/>
          <w:lang w:val="en-US"/>
        </w:rPr>
        <w:t>runDisplayAperiodicDataForSubjectGroupAcrossProtocols</w:t>
      </w:r>
      <w:r w:rsidRPr="00AD365D"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: Runs a GUI which allows 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slope</w:t>
      </w:r>
      <w:r w:rsidRPr="00AD365D"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data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and power data (can be modified by </w:t>
      </w:r>
      <w:r w:rsidRPr="00417911">
        <w:rPr>
          <w:rFonts w:ascii="Times New Roman" w:hAnsi="Times New Roman" w:cs="Times New Roman"/>
          <w:i/>
          <w:iCs/>
          <w:kern w:val="0"/>
          <w:sz w:val="24"/>
          <w:szCs w:val="24"/>
          <w:lang w:val="en-US"/>
        </w:rPr>
        <w:t>freqRange 3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in GUI)</w:t>
      </w:r>
      <w:r w:rsidRPr="00AD365D"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to be viewed for different combinations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of protocols for meditators or controls</w:t>
      </w:r>
      <w:r w:rsidRPr="00AD365D"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. </w:t>
      </w:r>
      <w:r w:rsidRPr="00AD365D">
        <w:rPr>
          <w:rFonts w:ascii="Times New Roman" w:hAnsi="Times New Roman" w:cs="Times New Roman"/>
          <w:kern w:val="0"/>
          <w:sz w:val="24"/>
          <w:szCs w:val="24"/>
          <w:highlight w:val="yellow"/>
          <w:lang w:val="en-US"/>
        </w:rPr>
        <w:t>Use this program to explore the data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. </w:t>
      </w:r>
    </w:p>
    <w:p w14:paraId="287C5FD7" w14:textId="0FB83B2C" w:rsidR="00417911" w:rsidRPr="00AD365D" w:rsidRDefault="00417911" w:rsidP="00417911">
      <w:pPr>
        <w:widowControl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The data is saved for freqWidth 86, so do not change anything in </w:t>
      </w:r>
      <w:r w:rsidRPr="00417911">
        <w:rPr>
          <w:rFonts w:ascii="Times New Roman" w:hAnsi="Times New Roman" w:cs="Times New Roman"/>
          <w:i/>
          <w:iCs/>
          <w:kern w:val="0"/>
          <w:sz w:val="24"/>
          <w:szCs w:val="24"/>
          <w:lang w:val="en-US"/>
        </w:rPr>
        <w:t>freqRange</w:t>
      </w:r>
      <w:r w:rsidRPr="00417911">
        <w:rPr>
          <w:rFonts w:ascii="Times New Roman" w:hAnsi="Times New Roman" w:cs="Times New Roman"/>
          <w:i/>
          <w:iCs/>
          <w:kern w:val="0"/>
          <w:sz w:val="24"/>
          <w:szCs w:val="24"/>
          <w:lang w:val="en-US"/>
        </w:rPr>
        <w:t xml:space="preserve"> 1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 tab. </w:t>
      </w:r>
    </w:p>
    <w:p w14:paraId="46758248" w14:textId="12487D9B" w:rsidR="00417911" w:rsidRDefault="00417911" w:rsidP="00417911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d</w:t>
      </w:r>
      <w:r w:rsidRPr="00417911">
        <w:rPr>
          <w:rFonts w:ascii="Times New Roman" w:hAnsi="Times New Roman" w:cs="Times New Roman"/>
          <w:kern w:val="0"/>
          <w:sz w:val="24"/>
          <w:szCs w:val="24"/>
          <w:lang w:val="en-US"/>
        </w:rPr>
        <w:t>isplayAperiodicDataForSubjectGroupAcrossProtocols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: The main program to average the data across subjects. Called by </w:t>
      </w:r>
      <w:r w:rsidRPr="00417911">
        <w:rPr>
          <w:rFonts w:ascii="Times New Roman" w:hAnsi="Times New Roman" w:cs="Times New Roman"/>
          <w:kern w:val="0"/>
          <w:sz w:val="24"/>
          <w:szCs w:val="24"/>
          <w:lang w:val="en-US"/>
        </w:rPr>
        <w:t>runDisplayAperiodicDataForSubjectGroupAcrossProtocols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.</w:t>
      </w:r>
    </w:p>
    <w:p w14:paraId="6D1248D0" w14:textId="77777777" w:rsidR="00417911" w:rsidRDefault="00417911" w:rsidP="0041791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</w:p>
    <w:p w14:paraId="2F020C55" w14:textId="1EC93793" w:rsidR="00417911" w:rsidRPr="00417911" w:rsidRDefault="00417911" w:rsidP="00417911">
      <w:pPr>
        <w:pStyle w:val="Heading2"/>
        <w:rPr>
          <w:lang w:val="en-US"/>
        </w:rPr>
      </w:pPr>
      <w:r>
        <w:rPr>
          <w:lang w:val="en-US"/>
        </w:rPr>
        <w:t>Common programs used by all display programs</w:t>
      </w:r>
    </w:p>
    <w:p w14:paraId="6006BB62" w14:textId="3F214A23" w:rsidR="00417911" w:rsidRDefault="00417911" w:rsidP="00417911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dispayAndCompareData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Compares the 2 data groups</w:t>
      </w:r>
      <w:r>
        <w:rPr>
          <w:rFonts w:ascii="Times New Roman" w:hAnsi="Times New Roman" w:cs="Times New Roman"/>
          <w:kern w:val="0"/>
          <w:sz w:val="24"/>
          <w:szCs w:val="24"/>
          <w:lang w:val="en-US"/>
        </w:rPr>
        <w:t>.</w:t>
      </w:r>
    </w:p>
    <w:p w14:paraId="6F73BEEB" w14:textId="77777777" w:rsidR="00417911" w:rsidRDefault="00417911" w:rsidP="00417911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</w:p>
    <w:p w14:paraId="7BB0068C" w14:textId="41E028FA" w:rsidR="00417911" w:rsidRDefault="00417911" w:rsidP="00417911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417911">
        <w:rPr>
          <w:rFonts w:ascii="Times New Roman" w:hAnsi="Times New Roman" w:cs="Times New Roman"/>
          <w:color w:val="auto"/>
          <w:sz w:val="24"/>
          <w:szCs w:val="24"/>
          <w:highlight w:val="yellow"/>
          <w:lang w:val="en-US"/>
        </w:rPr>
        <w:t>Ensure that the commonAnalysisCodes and PowerProjectCodes folder</w:t>
      </w:r>
      <w:r w:rsidR="00D05787">
        <w:rPr>
          <w:rFonts w:ascii="Times New Roman" w:hAnsi="Times New Roman" w:cs="Times New Roman"/>
          <w:color w:val="auto"/>
          <w:sz w:val="24"/>
          <w:szCs w:val="24"/>
          <w:highlight w:val="yellow"/>
          <w:lang w:val="en-US"/>
        </w:rPr>
        <w:t>s are</w:t>
      </w:r>
      <w:r w:rsidRPr="00417911">
        <w:rPr>
          <w:rFonts w:ascii="Times New Roman" w:hAnsi="Times New Roman" w:cs="Times New Roman"/>
          <w:color w:val="auto"/>
          <w:sz w:val="24"/>
          <w:szCs w:val="24"/>
          <w:highlight w:val="yellow"/>
          <w:lang w:val="en-US"/>
        </w:rPr>
        <w:t xml:space="preserve"> on path.</w:t>
      </w:r>
    </w:p>
    <w:p w14:paraId="2C275336" w14:textId="77777777" w:rsidR="00417911" w:rsidRDefault="00417911" w:rsidP="0041791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kern w:val="0"/>
          <w:sz w:val="24"/>
          <w:szCs w:val="24"/>
          <w:lang w:val="en-US"/>
        </w:rPr>
      </w:pPr>
    </w:p>
    <w:p w14:paraId="502B086D" w14:textId="77777777" w:rsidR="00C009D8" w:rsidRDefault="00C009D8"/>
    <w:sectPr w:rsidR="00C009D8" w:rsidSect="00E743D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F1899"/>
    <w:multiLevelType w:val="hybridMultilevel"/>
    <w:tmpl w:val="94CE225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2E19A5"/>
    <w:multiLevelType w:val="hybridMultilevel"/>
    <w:tmpl w:val="2F4CCF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DC4E4E"/>
    <w:multiLevelType w:val="hybridMultilevel"/>
    <w:tmpl w:val="53A6853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CF2092"/>
    <w:multiLevelType w:val="hybridMultilevel"/>
    <w:tmpl w:val="7EB428D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C038F1"/>
    <w:multiLevelType w:val="hybridMultilevel"/>
    <w:tmpl w:val="854E97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46692175">
    <w:abstractNumId w:val="2"/>
  </w:num>
  <w:num w:numId="2" w16cid:durableId="1946964492">
    <w:abstractNumId w:val="3"/>
  </w:num>
  <w:num w:numId="3" w16cid:durableId="357316638">
    <w:abstractNumId w:val="1"/>
  </w:num>
  <w:num w:numId="4" w16cid:durableId="1253392538">
    <w:abstractNumId w:val="0"/>
  </w:num>
  <w:num w:numId="5" w16cid:durableId="11720632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wtDQ3NTEysDQytbBQ0lEKTi0uzszPAykwrAUA5NCgxCwAAAA="/>
  </w:docVars>
  <w:rsids>
    <w:rsidRoot w:val="00417911"/>
    <w:rsid w:val="002565AF"/>
    <w:rsid w:val="002F757B"/>
    <w:rsid w:val="00417911"/>
    <w:rsid w:val="00461B5E"/>
    <w:rsid w:val="00C009D8"/>
    <w:rsid w:val="00D05787"/>
    <w:rsid w:val="00E74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20DB3"/>
  <w15:chartTrackingRefBased/>
  <w15:docId w15:val="{BF73E0A8-CEAE-4A3F-8A2B-8D64D9162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911"/>
    <w:rPr>
      <w:rFonts w:eastAsiaTheme="minorEastAsia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79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791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N"/>
    </w:rPr>
  </w:style>
  <w:style w:type="paragraph" w:styleId="ListParagraph">
    <w:name w:val="List Paragraph"/>
    <w:basedOn w:val="Normal"/>
    <w:uiPriority w:val="34"/>
    <w:qFormat/>
    <w:rsid w:val="004179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68</Words>
  <Characters>1532</Characters>
  <Application>Microsoft Office Word</Application>
  <DocSecurity>0</DocSecurity>
  <Lines>12</Lines>
  <Paragraphs>3</Paragraphs>
  <ScaleCrop>false</ScaleCrop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shty Aggarwal</dc:creator>
  <cp:keywords/>
  <dc:description/>
  <cp:lastModifiedBy>Srishty Aggarwal</cp:lastModifiedBy>
  <cp:revision>5</cp:revision>
  <dcterms:created xsi:type="dcterms:W3CDTF">2024-02-20T10:49:00Z</dcterms:created>
  <dcterms:modified xsi:type="dcterms:W3CDTF">2024-02-20T11:23:00Z</dcterms:modified>
</cp:coreProperties>
</file>